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F04C68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C7A329B" wp14:editId="46F41ED4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00614" w14:textId="7E5807D8" w:rsidR="0008441A" w:rsidRPr="005B2B72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5B2B72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5B2B72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7D72DA">
        <w:rPr>
          <w:rFonts w:ascii="Times New Roman" w:eastAsia="Times New Roman" w:hAnsi="Times New Roman" w:cs="Times New Roman"/>
          <w:b/>
          <w:sz w:val="28"/>
          <w:szCs w:val="28"/>
        </w:rPr>
        <w:t>8</w:t>
      </w:r>
    </w:p>
    <w:p w14:paraId="79E5EE00" w14:textId="62EAA8F0" w:rsidR="002874FA" w:rsidRDefault="002874FA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B72">
        <w:rPr>
          <w:rFonts w:ascii="Times New Roman" w:eastAsia="Times New Roman" w:hAnsi="Times New Roman" w:cs="Times New Roman"/>
          <w:sz w:val="24"/>
          <w:szCs w:val="24"/>
        </w:rPr>
        <w:t>Resolution Title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20188">
        <w:rPr>
          <w:rFonts w:ascii="Times New Roman" w:eastAsia="Times New Roman" w:hAnsi="Times New Roman" w:cs="Times New Roman"/>
          <w:sz w:val="24"/>
          <w:szCs w:val="24"/>
        </w:rPr>
        <w:t>SGA Meeting Dress Code</w:t>
      </w:r>
      <w:r w:rsidR="00C01B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E873CF" w14:textId="6A0B70F0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B20188">
        <w:rPr>
          <w:rFonts w:ascii="Times New Roman" w:hAnsi="Times New Roman" w:cs="Times New Roman"/>
          <w:sz w:val="24"/>
        </w:rPr>
        <w:t>Secretary Samantha Wetter</w:t>
      </w:r>
    </w:p>
    <w:p w14:paraId="79DCE598" w14:textId="610FDD1A" w:rsidR="007532AA" w:rsidRPr="0008441A" w:rsidRDefault="007532AA" w:rsidP="007532A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ab/>
      </w:r>
    </w:p>
    <w:p w14:paraId="64AF7EC6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9F6312" w14:textId="77777777" w:rsidR="00771BF9" w:rsidRDefault="00771BF9">
      <w:pPr>
        <w:keepNext/>
        <w:jc w:val="center"/>
      </w:pPr>
    </w:p>
    <w:p w14:paraId="6CA88E0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3DCE329" w14:textId="13D2DADA" w:rsidR="001D0D9B" w:rsidRPr="00E6525A" w:rsidRDefault="001D0D9B" w:rsidP="00E6525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14:paraId="7DEB8C08" w14:textId="5EDD2C3A" w:rsidR="00C01BC7" w:rsidRPr="0008441A" w:rsidRDefault="00C01BC7" w:rsidP="00C01BC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B20188">
        <w:rPr>
          <w:rFonts w:ascii="Times New Roman" w:eastAsia="Arial Unicode MS" w:hAnsi="Times New Roman"/>
          <w:sz w:val="24"/>
        </w:rPr>
        <w:t>a set dress code for meetings does not exist in current and previous SGA bylaws, and</w:t>
      </w:r>
    </w:p>
    <w:p w14:paraId="17522081" w14:textId="77777777" w:rsidR="005D42FC" w:rsidRPr="00357B2E" w:rsidRDefault="005D42FC" w:rsidP="005D42FC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B7FEE85" w14:textId="3E46108A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427888">
        <w:rPr>
          <w:rFonts w:ascii="Times New Roman" w:eastAsia="Arial Unicode MS" w:hAnsi="Times New Roman"/>
          <w:sz w:val="24"/>
        </w:rPr>
        <w:t xml:space="preserve">Whereas, </w:t>
      </w:r>
      <w:r w:rsidR="00B20188">
        <w:rPr>
          <w:rFonts w:ascii="Times New Roman" w:eastAsia="Arial Unicode MS" w:hAnsi="Times New Roman"/>
          <w:sz w:val="24"/>
        </w:rPr>
        <w:t>in discussions with SGA members, a desire to “dress down” for meetings</w:t>
      </w:r>
      <w:r w:rsidR="008D7379">
        <w:rPr>
          <w:rFonts w:ascii="Times New Roman" w:eastAsia="Arial Unicode MS" w:hAnsi="Times New Roman"/>
          <w:sz w:val="24"/>
        </w:rPr>
        <w:t xml:space="preserve"> has been noted</w:t>
      </w:r>
      <w:r w:rsidR="00B20188">
        <w:rPr>
          <w:rFonts w:ascii="Times New Roman" w:eastAsia="Arial Unicode MS" w:hAnsi="Times New Roman"/>
          <w:sz w:val="24"/>
        </w:rPr>
        <w:t>, and</w:t>
      </w:r>
    </w:p>
    <w:p w14:paraId="0921969B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53E7E8B" w14:textId="3E3CDDCC" w:rsidR="0008441A" w:rsidRDefault="007042D7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2D6EE7">
        <w:rPr>
          <w:rFonts w:ascii="Times New Roman" w:eastAsia="Arial Unicode MS" w:hAnsi="Times New Roman"/>
          <w:sz w:val="24"/>
        </w:rPr>
        <w:t xml:space="preserve"> </w:t>
      </w:r>
      <w:r w:rsidR="00B20188">
        <w:rPr>
          <w:rFonts w:ascii="Times New Roman" w:eastAsia="Arial Unicode MS" w:hAnsi="Times New Roman"/>
          <w:sz w:val="24"/>
        </w:rPr>
        <w:t>SGA would like to show their school spirit and consolidation with the students.</w:t>
      </w:r>
    </w:p>
    <w:p w14:paraId="6F07A921" w14:textId="41B40471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2D0E3D49" w14:textId="0B78C6A2" w:rsidR="005D42FC" w:rsidRDefault="0008441A" w:rsidP="005D42FC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6B3409">
        <w:rPr>
          <w:rFonts w:ascii="Times New Roman" w:eastAsia="Arial Unicode MS" w:hAnsi="Times New Roman"/>
          <w:b/>
          <w:sz w:val="24"/>
        </w:rPr>
        <w:t>Therefore, Be It Resolved,</w:t>
      </w:r>
      <w:r w:rsidRPr="006B3409">
        <w:rPr>
          <w:rFonts w:ascii="Times New Roman" w:eastAsia="Arial Unicode MS" w:hAnsi="Times New Roman"/>
          <w:sz w:val="24"/>
        </w:rPr>
        <w:t xml:space="preserve"> that </w:t>
      </w:r>
      <w:r w:rsidR="005F7928" w:rsidRPr="006B3409">
        <w:rPr>
          <w:rFonts w:ascii="Times New Roman" w:eastAsia="Arial Unicode MS" w:hAnsi="Times New Roman"/>
          <w:sz w:val="24"/>
        </w:rPr>
        <w:t xml:space="preserve">the SGA </w:t>
      </w:r>
      <w:r w:rsidR="00B20188">
        <w:rPr>
          <w:rFonts w:ascii="Times New Roman" w:eastAsia="Arial Unicode MS" w:hAnsi="Times New Roman"/>
          <w:sz w:val="24"/>
        </w:rPr>
        <w:t xml:space="preserve">will be allowed </w:t>
      </w:r>
      <w:r w:rsidR="000E226D">
        <w:rPr>
          <w:rFonts w:ascii="Times New Roman" w:eastAsia="Arial Unicode MS" w:hAnsi="Times New Roman"/>
          <w:sz w:val="24"/>
        </w:rPr>
        <w:t xml:space="preserve">within the bylaws </w:t>
      </w:r>
      <w:r w:rsidR="00B20188">
        <w:rPr>
          <w:rFonts w:ascii="Times New Roman" w:eastAsia="Arial Unicode MS" w:hAnsi="Times New Roman"/>
          <w:sz w:val="24"/>
        </w:rPr>
        <w:t>to wear comfortable</w:t>
      </w:r>
      <w:r w:rsidR="008D7379">
        <w:rPr>
          <w:rFonts w:ascii="Times New Roman" w:eastAsia="Arial Unicode MS" w:hAnsi="Times New Roman"/>
          <w:sz w:val="24"/>
        </w:rPr>
        <w:t xml:space="preserve"> clothing that is not considered business casual</w:t>
      </w:r>
      <w:r w:rsidR="000E226D">
        <w:rPr>
          <w:rFonts w:ascii="Times New Roman" w:eastAsia="Arial Unicode MS" w:hAnsi="Times New Roman"/>
          <w:sz w:val="24"/>
        </w:rPr>
        <w:t xml:space="preserve"> to meetings</w:t>
      </w:r>
      <w:r w:rsidR="008D7379">
        <w:rPr>
          <w:rFonts w:ascii="Times New Roman" w:eastAsia="Arial Unicode MS" w:hAnsi="Times New Roman"/>
          <w:sz w:val="24"/>
        </w:rPr>
        <w:t>, and</w:t>
      </w:r>
    </w:p>
    <w:p w14:paraId="57F23A2A" w14:textId="77777777" w:rsidR="008D7379" w:rsidRPr="008D7379" w:rsidRDefault="008D7379" w:rsidP="008D7379">
      <w:pPr>
        <w:pStyle w:val="ListParagraph"/>
        <w:rPr>
          <w:rFonts w:ascii="Times New Roman" w:eastAsia="Arial Unicode MS" w:hAnsi="Times New Roman"/>
          <w:sz w:val="24"/>
        </w:rPr>
      </w:pPr>
    </w:p>
    <w:p w14:paraId="00B26C52" w14:textId="6CC77817" w:rsidR="008D7379" w:rsidRDefault="008D7379" w:rsidP="005D42FC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b/>
          <w:bCs/>
          <w:sz w:val="24"/>
        </w:rPr>
        <w:t>Be It Further Resolved,</w:t>
      </w:r>
      <w:r>
        <w:rPr>
          <w:rFonts w:ascii="Times New Roman" w:eastAsia="Arial Unicode MS" w:hAnsi="Times New Roman"/>
          <w:sz w:val="24"/>
        </w:rPr>
        <w:t xml:space="preserve"> that SGA will not wear any clothing that could be deemed “inappropriate” by school officials, and</w:t>
      </w:r>
    </w:p>
    <w:p w14:paraId="0708D936" w14:textId="77777777" w:rsidR="006B3409" w:rsidRPr="006B3409" w:rsidRDefault="006B3409" w:rsidP="006B340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4892318B" w14:textId="01349B18" w:rsidR="0008441A" w:rsidRPr="005B2B72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5B2B72">
        <w:rPr>
          <w:rFonts w:ascii="Times New Roman" w:eastAsia="Arial Unicode MS" w:hAnsi="Times New Roman"/>
          <w:b/>
          <w:sz w:val="24"/>
        </w:rPr>
        <w:t xml:space="preserve">Be It </w:t>
      </w:r>
      <w:r w:rsidR="007302DC" w:rsidRPr="005B2B72">
        <w:rPr>
          <w:rFonts w:ascii="Times New Roman" w:eastAsia="Arial Unicode MS" w:hAnsi="Times New Roman"/>
          <w:b/>
          <w:sz w:val="24"/>
        </w:rPr>
        <w:t>Further Resolved</w:t>
      </w:r>
      <w:r w:rsidR="007302DC">
        <w:rPr>
          <w:rFonts w:ascii="Times New Roman" w:eastAsia="Arial Unicode MS" w:hAnsi="Times New Roman"/>
          <w:sz w:val="24"/>
        </w:rPr>
        <w:t>,</w:t>
      </w:r>
      <w:r w:rsidR="00D447B4">
        <w:rPr>
          <w:rFonts w:ascii="Times New Roman" w:eastAsia="Arial Unicode MS" w:hAnsi="Times New Roman"/>
          <w:sz w:val="24"/>
        </w:rPr>
        <w:t xml:space="preserve"> that the SGA will </w:t>
      </w:r>
      <w:r w:rsidR="008D7379">
        <w:rPr>
          <w:rFonts w:ascii="Times New Roman" w:eastAsia="Arial Unicode MS" w:hAnsi="Times New Roman"/>
          <w:sz w:val="24"/>
        </w:rPr>
        <w:t>follow a business casual dress code in the event that a guest speaker, college representative, or anyone equivalent is present during a meeting.</w:t>
      </w:r>
    </w:p>
    <w:p w14:paraId="2B83824E" w14:textId="77777777" w:rsidR="000D475E" w:rsidRDefault="000D475E"/>
    <w:p w14:paraId="6F2AB7E2" w14:textId="77777777" w:rsidR="000D475E" w:rsidRDefault="000D475E"/>
    <w:p w14:paraId="4AB4F749" w14:textId="77777777" w:rsidR="000D475E" w:rsidRDefault="000D475E"/>
    <w:p w14:paraId="1B7F96F8" w14:textId="77777777" w:rsidR="00973BCA" w:rsidRDefault="00973BCA"/>
    <w:p w14:paraId="08CF6DB5" w14:textId="77777777" w:rsidR="00973BCA" w:rsidRDefault="00973BCA"/>
    <w:p w14:paraId="18B0626B" w14:textId="77777777" w:rsidR="000D475E" w:rsidRDefault="000D475E"/>
    <w:p w14:paraId="41BC560C" w14:textId="77777777" w:rsidR="000D475E" w:rsidRDefault="005B2B72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______________________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                  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713DE685" w14:textId="77777777" w:rsidR="000D475E" w:rsidRDefault="005B2B72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EC16630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F6F2E" w14:textId="77777777" w:rsidR="00DA77BB" w:rsidRDefault="00DA77BB">
      <w:pPr>
        <w:spacing w:line="240" w:lineRule="auto"/>
      </w:pPr>
      <w:r>
        <w:separator/>
      </w:r>
    </w:p>
  </w:endnote>
  <w:endnote w:type="continuationSeparator" w:id="0">
    <w:p w14:paraId="08FDD662" w14:textId="77777777" w:rsidR="00DA77BB" w:rsidRDefault="00DA77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5E638" w14:textId="77777777" w:rsidR="000D2FAF" w:rsidRDefault="000D2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6F6A0" w14:textId="77777777" w:rsidR="000D2FAF" w:rsidRDefault="000D2F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02122" w14:textId="77777777" w:rsidR="000D2FAF" w:rsidRDefault="000D2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EB48E7" w14:textId="77777777" w:rsidR="00DA77BB" w:rsidRDefault="00DA77BB">
      <w:pPr>
        <w:spacing w:line="240" w:lineRule="auto"/>
      </w:pPr>
      <w:r>
        <w:separator/>
      </w:r>
    </w:p>
  </w:footnote>
  <w:footnote w:type="continuationSeparator" w:id="0">
    <w:p w14:paraId="7D21F5C6" w14:textId="77777777" w:rsidR="00DA77BB" w:rsidRDefault="00DA77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6C92A" w14:textId="77777777" w:rsidR="000D2FAF" w:rsidRDefault="000D2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25B7D" w14:textId="77777777" w:rsidR="000D2FAF" w:rsidRDefault="000D2F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791AE" w14:textId="77777777" w:rsidR="000D2FAF" w:rsidRDefault="000D2F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44C4"/>
    <w:rsid w:val="000113E4"/>
    <w:rsid w:val="00075DCF"/>
    <w:rsid w:val="0008441A"/>
    <w:rsid w:val="00093A86"/>
    <w:rsid w:val="000B7E14"/>
    <w:rsid w:val="000D2FAF"/>
    <w:rsid w:val="000D475E"/>
    <w:rsid w:val="000E226D"/>
    <w:rsid w:val="000F034F"/>
    <w:rsid w:val="000F33BD"/>
    <w:rsid w:val="00106558"/>
    <w:rsid w:val="00126D3D"/>
    <w:rsid w:val="0018228D"/>
    <w:rsid w:val="001C6753"/>
    <w:rsid w:val="001D0D9B"/>
    <w:rsid w:val="001E0B1D"/>
    <w:rsid w:val="002037B2"/>
    <w:rsid w:val="00212679"/>
    <w:rsid w:val="002246E4"/>
    <w:rsid w:val="00265B10"/>
    <w:rsid w:val="002874FA"/>
    <w:rsid w:val="002D6EE7"/>
    <w:rsid w:val="00323701"/>
    <w:rsid w:val="00323ED1"/>
    <w:rsid w:val="00357B2E"/>
    <w:rsid w:val="003B4338"/>
    <w:rsid w:val="003E3A78"/>
    <w:rsid w:val="00427888"/>
    <w:rsid w:val="00437F50"/>
    <w:rsid w:val="00480008"/>
    <w:rsid w:val="004830DC"/>
    <w:rsid w:val="004A11D8"/>
    <w:rsid w:val="004A78CD"/>
    <w:rsid w:val="004C5E08"/>
    <w:rsid w:val="004D289F"/>
    <w:rsid w:val="004E5741"/>
    <w:rsid w:val="00522EDB"/>
    <w:rsid w:val="00524359"/>
    <w:rsid w:val="0056014D"/>
    <w:rsid w:val="00580448"/>
    <w:rsid w:val="005827C3"/>
    <w:rsid w:val="005B2B72"/>
    <w:rsid w:val="005C3067"/>
    <w:rsid w:val="005D42FC"/>
    <w:rsid w:val="005E1B92"/>
    <w:rsid w:val="005F7928"/>
    <w:rsid w:val="0060095C"/>
    <w:rsid w:val="00607BDE"/>
    <w:rsid w:val="00620DCD"/>
    <w:rsid w:val="00627912"/>
    <w:rsid w:val="006408C4"/>
    <w:rsid w:val="006B3409"/>
    <w:rsid w:val="006B6625"/>
    <w:rsid w:val="006C4FD9"/>
    <w:rsid w:val="006F1BB6"/>
    <w:rsid w:val="007042D7"/>
    <w:rsid w:val="00715F1D"/>
    <w:rsid w:val="007302DC"/>
    <w:rsid w:val="007532AA"/>
    <w:rsid w:val="00770E0D"/>
    <w:rsid w:val="00771BF9"/>
    <w:rsid w:val="00777032"/>
    <w:rsid w:val="007B054E"/>
    <w:rsid w:val="007D72DA"/>
    <w:rsid w:val="0084204D"/>
    <w:rsid w:val="00860AD5"/>
    <w:rsid w:val="008B08CD"/>
    <w:rsid w:val="008D7379"/>
    <w:rsid w:val="00916989"/>
    <w:rsid w:val="00934E8A"/>
    <w:rsid w:val="00973BCA"/>
    <w:rsid w:val="00A75CD6"/>
    <w:rsid w:val="00AE4A6D"/>
    <w:rsid w:val="00B20188"/>
    <w:rsid w:val="00B43640"/>
    <w:rsid w:val="00B5568C"/>
    <w:rsid w:val="00B56719"/>
    <w:rsid w:val="00B67E58"/>
    <w:rsid w:val="00B94C93"/>
    <w:rsid w:val="00C01BC7"/>
    <w:rsid w:val="00C01E0C"/>
    <w:rsid w:val="00C3097C"/>
    <w:rsid w:val="00C6513D"/>
    <w:rsid w:val="00CA29C4"/>
    <w:rsid w:val="00CB535E"/>
    <w:rsid w:val="00CC7A26"/>
    <w:rsid w:val="00D166DA"/>
    <w:rsid w:val="00D447B4"/>
    <w:rsid w:val="00D614BB"/>
    <w:rsid w:val="00D91C79"/>
    <w:rsid w:val="00D93EFB"/>
    <w:rsid w:val="00DA77BB"/>
    <w:rsid w:val="00DD09FC"/>
    <w:rsid w:val="00E6525A"/>
    <w:rsid w:val="00EC53BC"/>
    <w:rsid w:val="00EE6DE8"/>
    <w:rsid w:val="00F00CDD"/>
    <w:rsid w:val="00F06415"/>
    <w:rsid w:val="00F65B80"/>
    <w:rsid w:val="00F80468"/>
    <w:rsid w:val="00FB6613"/>
    <w:rsid w:val="00FD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7508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Knapper, Jarrod J</cp:lastModifiedBy>
  <cp:revision>3</cp:revision>
  <dcterms:created xsi:type="dcterms:W3CDTF">2021-10-09T21:21:00Z</dcterms:created>
  <dcterms:modified xsi:type="dcterms:W3CDTF">2021-10-09T21:21:00Z</dcterms:modified>
</cp:coreProperties>
</file>